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64A5" w:rsidRDefault="00AC5E6D" w:rsidP="003E604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bidi="th-TH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กล่องข้อความ 2" o:spid="_x0000_s1026" type="#_x0000_t202" style="position:absolute;left:0;text-align:left;margin-left:385.8pt;margin-top:-24.55pt;width:117.75pt;height:110.55pt;z-index:25166131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">
            <v:textbox style="mso-fit-shape-to-text:t">
              <w:txbxContent>
                <w:p w:rsidR="00321707" w:rsidRDefault="00321707">
                  <w:r>
                    <w:t>FIS Academic Form 1</w:t>
                  </w:r>
                </w:p>
              </w:txbxContent>
            </v:textbox>
          </v:shape>
        </w:pict>
      </w:r>
    </w:p>
    <w:p w:rsidR="006A6EA8" w:rsidRPr="00EE1ACF" w:rsidRDefault="00AB05ED" w:rsidP="006A6EA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IS </w:t>
      </w:r>
      <w:r w:rsidR="006A6EA8" w:rsidRPr="00EE1ACF">
        <w:rPr>
          <w:rFonts w:ascii="Times New Roman" w:hAnsi="Times New Roman" w:cs="Times New Roman"/>
          <w:b/>
        </w:rPr>
        <w:t>Examination Evaluation Form</w:t>
      </w:r>
      <w:r w:rsidR="009B4B53">
        <w:rPr>
          <w:rFonts w:ascii="Times New Roman" w:hAnsi="Times New Roman" w:cs="Times New Roman"/>
          <w:b/>
        </w:rPr>
        <w:t xml:space="preserve"> Semester __/ 20</w:t>
      </w:r>
      <w:r w:rsidR="006A6EA8" w:rsidRPr="00F25B1D">
        <w:rPr>
          <w:rFonts w:ascii="Times New Roman" w:hAnsi="Times New Roman" w:cs="Times New Roman"/>
          <w:b/>
        </w:rPr>
        <w:t>__</w:t>
      </w:r>
    </w:p>
    <w:p w:rsidR="006A6EA8" w:rsidRPr="00EE1ACF" w:rsidRDefault="000C7975" w:rsidP="006A6EA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[  ] Mid</w:t>
      </w:r>
      <w:r w:rsidR="006A6EA8" w:rsidRPr="00EE1ACF">
        <w:rPr>
          <w:rFonts w:ascii="Times New Roman" w:hAnsi="Times New Roman" w:cs="Times New Roman"/>
          <w:b/>
        </w:rPr>
        <w:t>term</w:t>
      </w:r>
      <w:r w:rsidR="006A6EA8">
        <w:rPr>
          <w:rFonts w:ascii="Times New Roman" w:hAnsi="Times New Roman" w:cs="Times New Roman"/>
          <w:b/>
        </w:rPr>
        <w:t xml:space="preserve">    </w:t>
      </w:r>
      <w:r w:rsidR="006A6EA8" w:rsidRPr="00EE1ACF">
        <w:rPr>
          <w:rFonts w:ascii="Times New Roman" w:hAnsi="Times New Roman" w:cs="Times New Roman"/>
          <w:b/>
        </w:rPr>
        <w:tab/>
        <w:t>[  ] Final</w:t>
      </w:r>
    </w:p>
    <w:p w:rsidR="006A6EA8" w:rsidRDefault="00AC5E6D" w:rsidP="006A6E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bidi="th-TH"/>
        </w:rPr>
        <w:pict>
          <v:line id="Straight Connector 3" o:spid="_x0000_s1027" style="position:absolute;left:0;text-align:left;z-index:251659264;visibility:visible;mso-width-relative:margin" from="0,11.45pt" to="486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" strokecolor="black [3213]" strokeweight="1pt">
            <v:stroke joinstyle="miter"/>
          </v:line>
        </w:pict>
      </w:r>
    </w:p>
    <w:p w:rsidR="006A6EA8" w:rsidRDefault="006A6EA8" w:rsidP="006A6EA8">
      <w:pPr>
        <w:rPr>
          <w:rFonts w:ascii="Times New Roman" w:hAnsi="Times New Roman" w:cs="Times New Roman"/>
        </w:rPr>
      </w:pPr>
      <w:r w:rsidRPr="005B0AA8">
        <w:rPr>
          <w:rFonts w:ascii="Times New Roman" w:hAnsi="Times New Roman" w:cs="Times New Roman"/>
        </w:rPr>
        <w:t>Course code: _____________ Course Title: ___________</w:t>
      </w:r>
      <w:r>
        <w:rPr>
          <w:rFonts w:ascii="Times New Roman" w:hAnsi="Times New Roman" w:cs="Times New Roman"/>
        </w:rPr>
        <w:t>___________</w:t>
      </w:r>
      <w:r w:rsidRPr="005B0AA8">
        <w:rPr>
          <w:rFonts w:ascii="Times New Roman" w:hAnsi="Times New Roman" w:cs="Times New Roman"/>
        </w:rPr>
        <w:t xml:space="preserve">______________________ </w:t>
      </w:r>
    </w:p>
    <w:p w:rsidR="003E604D" w:rsidRDefault="003E604D" w:rsidP="006A6EA8">
      <w:pPr>
        <w:rPr>
          <w:rFonts w:ascii="Times New Roman" w:hAnsi="Times New Roman" w:cs="Times New Roman"/>
        </w:rPr>
      </w:pPr>
    </w:p>
    <w:p w:rsidR="006A6EA8" w:rsidRPr="005B0AA8" w:rsidRDefault="003E604D" w:rsidP="006A6E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rections: Please check that the following criteria has been met.</w:t>
      </w:r>
    </w:p>
    <w:p w:rsidR="006A6EA8" w:rsidRDefault="006A6EA8" w:rsidP="006A6EA8">
      <w:pPr>
        <w:rPr>
          <w:rFonts w:ascii="Times New Roman" w:hAnsi="Times New Roman" w:cs="Times New Roman"/>
          <w:b/>
          <w:bCs/>
          <w:u w:val="single"/>
        </w:rPr>
      </w:pPr>
    </w:p>
    <w:p w:rsidR="006A6EA8" w:rsidRDefault="006A6EA8" w:rsidP="006A6E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Part I </w:t>
      </w:r>
      <w:r>
        <w:rPr>
          <w:rFonts w:ascii="Times New Roman" w:hAnsi="Times New Roman" w:cs="Times New Roman"/>
          <w:b/>
          <w:bCs/>
        </w:rPr>
        <w:t xml:space="preserve">  </w:t>
      </w:r>
      <w:r w:rsidRPr="001E7593">
        <w:rPr>
          <w:rFonts w:ascii="Times New Roman" w:hAnsi="Times New Roman" w:cs="Times New Roman"/>
          <w:b/>
          <w:bCs/>
        </w:rPr>
        <w:t>For Evaluator 1</w:t>
      </w:r>
      <w:r w:rsidRPr="001E7593">
        <w:rPr>
          <w:rFonts w:ascii="Times New Roman" w:hAnsi="Times New Roman" w:cs="Times New Roman"/>
        </w:rPr>
        <w:t xml:space="preserve"> (</w:t>
      </w:r>
      <w:r w:rsidR="009531FE">
        <w:rPr>
          <w:rFonts w:ascii="Times New Roman" w:hAnsi="Times New Roman" w:cs="Times New Roman"/>
        </w:rPr>
        <w:t>Content</w:t>
      </w:r>
      <w:r w:rsidRPr="005B0AA8">
        <w:rPr>
          <w:rFonts w:ascii="Times New Roman" w:hAnsi="Times New Roman" w:cs="Times New Roman"/>
        </w:rPr>
        <w:t xml:space="preserve"> Evaluation)</w:t>
      </w:r>
    </w:p>
    <w:p w:rsidR="006A6EA8" w:rsidRPr="005B0AA8" w:rsidRDefault="006A6EA8" w:rsidP="006A6EA8">
      <w:pPr>
        <w:rPr>
          <w:rFonts w:ascii="Times New Roman" w:hAnsi="Times New Roman" w:cs="Times New Roman"/>
        </w:rPr>
      </w:pPr>
    </w:p>
    <w:tbl>
      <w:tblPr>
        <w:tblStyle w:val="TableGrid"/>
        <w:tblW w:w="9819" w:type="dxa"/>
        <w:tblInd w:w="108" w:type="dxa"/>
        <w:tblLayout w:type="fixed"/>
        <w:tblLook w:val="04A0"/>
      </w:tblPr>
      <w:tblGrid>
        <w:gridCol w:w="3937"/>
        <w:gridCol w:w="630"/>
        <w:gridCol w:w="5252"/>
      </w:tblGrid>
      <w:tr w:rsidR="006A6EA8" w:rsidRPr="005B0AA8" w:rsidTr="003105AB">
        <w:tc>
          <w:tcPr>
            <w:tcW w:w="3937" w:type="dxa"/>
            <w:vAlign w:val="center"/>
          </w:tcPr>
          <w:p w:rsidR="006A6EA8" w:rsidRPr="005B0AA8" w:rsidRDefault="006A6EA8" w:rsidP="003105AB">
            <w:pPr>
              <w:jc w:val="center"/>
              <w:rPr>
                <w:rFonts w:ascii="Times New Roman" w:hAnsi="Times New Roman" w:cs="Times New Roman"/>
              </w:rPr>
            </w:pPr>
            <w:r w:rsidRPr="005B0AA8">
              <w:rPr>
                <w:rFonts w:ascii="Times New Roman" w:hAnsi="Times New Roman" w:cs="Times New Roman"/>
              </w:rPr>
              <w:t>Evaluation Criteria</w:t>
            </w:r>
          </w:p>
        </w:tc>
        <w:tc>
          <w:tcPr>
            <w:tcW w:w="630" w:type="dxa"/>
            <w:vAlign w:val="center"/>
          </w:tcPr>
          <w:p w:rsidR="006A6EA8" w:rsidRPr="005B0AA8" w:rsidRDefault="003105AB" w:rsidP="003105A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252" w:type="dxa"/>
            <w:vAlign w:val="center"/>
          </w:tcPr>
          <w:p w:rsidR="006A6EA8" w:rsidRPr="005B0AA8" w:rsidRDefault="003105AB" w:rsidP="003105A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(Explain)</w:t>
            </w:r>
          </w:p>
        </w:tc>
      </w:tr>
      <w:tr w:rsidR="006A6EA8" w:rsidRPr="005B0AA8" w:rsidTr="003105AB">
        <w:tc>
          <w:tcPr>
            <w:tcW w:w="3937" w:type="dxa"/>
          </w:tcPr>
          <w:p w:rsidR="009531FE" w:rsidRDefault="00FA64A5" w:rsidP="003105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 </w:t>
            </w:r>
            <w:r w:rsidR="009531FE" w:rsidRPr="005B0AA8">
              <w:rPr>
                <w:rFonts w:ascii="Times New Roman" w:hAnsi="Times New Roman" w:cs="Times New Roman"/>
              </w:rPr>
              <w:t>TQF3 is enclose</w:t>
            </w:r>
            <w:r w:rsidR="009531FE">
              <w:rPr>
                <w:rFonts w:ascii="Times New Roman" w:hAnsi="Times New Roman" w:cs="Times New Roman"/>
              </w:rPr>
              <w:t xml:space="preserve">d. </w:t>
            </w:r>
          </w:p>
          <w:p w:rsidR="00FA64A5" w:rsidRPr="005B0AA8" w:rsidRDefault="00FA64A5" w:rsidP="009531F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2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9531FE" w:rsidRPr="005B0AA8" w:rsidTr="003105AB">
        <w:tc>
          <w:tcPr>
            <w:tcW w:w="3937" w:type="dxa"/>
          </w:tcPr>
          <w:p w:rsidR="009531FE" w:rsidRDefault="009531FE" w:rsidP="00953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Teaching contents are covered. </w:t>
            </w:r>
          </w:p>
          <w:p w:rsidR="009531FE" w:rsidRDefault="009531FE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9531FE" w:rsidRPr="005B0AA8" w:rsidRDefault="009531FE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2" w:type="dxa"/>
          </w:tcPr>
          <w:p w:rsidR="009531FE" w:rsidRPr="005B0AA8" w:rsidRDefault="009531FE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6A6EA8" w:rsidRPr="005B0AA8" w:rsidTr="003E604D">
        <w:trPr>
          <w:trHeight w:val="732"/>
        </w:trPr>
        <w:tc>
          <w:tcPr>
            <w:tcW w:w="3937" w:type="dxa"/>
          </w:tcPr>
          <w:p w:rsidR="003E604D" w:rsidRDefault="009531FE" w:rsidP="003E60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3E604D">
              <w:rPr>
                <w:rFonts w:ascii="Times New Roman" w:hAnsi="Times New Roman" w:cs="Times New Roman"/>
              </w:rPr>
              <w:t>This test can adequately assess a student’s understanding of the topics.</w:t>
            </w:r>
          </w:p>
          <w:p w:rsidR="00FA64A5" w:rsidRPr="005B0AA8" w:rsidRDefault="00FA64A5" w:rsidP="009531F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2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6A6EA8" w:rsidRPr="005B0AA8" w:rsidTr="003E604D">
        <w:trPr>
          <w:trHeight w:val="588"/>
        </w:trPr>
        <w:tc>
          <w:tcPr>
            <w:tcW w:w="3937" w:type="dxa"/>
          </w:tcPr>
          <w:p w:rsidR="00FA64A5" w:rsidRPr="005B0AA8" w:rsidRDefault="009531FE" w:rsidP="003E60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FA64A5">
              <w:rPr>
                <w:rFonts w:ascii="Times New Roman" w:hAnsi="Times New Roman" w:cs="Times New Roman"/>
              </w:rPr>
              <w:t xml:space="preserve">. </w:t>
            </w:r>
            <w:r w:rsidR="003E604D">
              <w:rPr>
                <w:rFonts w:ascii="Times New Roman" w:hAnsi="Times New Roman" w:cs="Times New Roman"/>
              </w:rPr>
              <w:t>This test provides opportunities to apply critical thinking skills.</w:t>
            </w:r>
            <w:r w:rsidR="003E604D" w:rsidRPr="005B0AA8">
              <w:rPr>
                <w:rFonts w:ascii="Times New Roman" w:hAnsi="Times New Roman" w:cs="Times New Roman"/>
              </w:rPr>
              <w:t xml:space="preserve"> </w:t>
            </w:r>
            <w:r w:rsidR="003E604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30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2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6A6EA8" w:rsidRPr="005B0AA8" w:rsidTr="003105AB">
        <w:tc>
          <w:tcPr>
            <w:tcW w:w="9819" w:type="dxa"/>
            <w:gridSpan w:val="3"/>
          </w:tcPr>
          <w:p w:rsidR="006A6EA8" w:rsidRDefault="006A6EA8" w:rsidP="003105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</w:t>
            </w:r>
            <w:r w:rsidRPr="005B0AA8">
              <w:rPr>
                <w:rFonts w:ascii="Times New Roman" w:hAnsi="Times New Roman" w:cs="Times New Roman"/>
              </w:rPr>
              <w:t>uggestions:</w:t>
            </w:r>
          </w:p>
          <w:p w:rsidR="00FA64A5" w:rsidRPr="005B0AA8" w:rsidRDefault="00FA64A5" w:rsidP="003105AB">
            <w:pPr>
              <w:rPr>
                <w:rFonts w:ascii="Times New Roman" w:hAnsi="Times New Roman" w:cs="Times New Roman"/>
              </w:rPr>
            </w:pPr>
          </w:p>
          <w:p w:rsidR="006A6EA8" w:rsidRDefault="006A6EA8" w:rsidP="003105AB">
            <w:pPr>
              <w:rPr>
                <w:rFonts w:ascii="Times New Roman" w:hAnsi="Times New Roman" w:cs="Times New Roman"/>
              </w:rPr>
            </w:pPr>
          </w:p>
          <w:p w:rsidR="00FA64A5" w:rsidRPr="005B0AA8" w:rsidRDefault="00FA64A5" w:rsidP="003105AB">
            <w:pPr>
              <w:rPr>
                <w:rFonts w:ascii="Times New Roman" w:hAnsi="Times New Roman" w:cs="Times New Roman"/>
              </w:rPr>
            </w:pPr>
          </w:p>
        </w:tc>
        <w:bookmarkStart w:id="0" w:name="_GoBack"/>
        <w:bookmarkEnd w:id="0"/>
      </w:tr>
    </w:tbl>
    <w:p w:rsidR="006A6EA8" w:rsidRDefault="006A6EA8" w:rsidP="006A6EA8">
      <w:pPr>
        <w:rPr>
          <w:rFonts w:ascii="Times New Roman" w:hAnsi="Times New Roman" w:cs="Times New Roman"/>
          <w:sz w:val="32"/>
          <w:szCs w:val="36"/>
        </w:rPr>
      </w:pP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  <w:r>
        <w:rPr>
          <w:rFonts w:ascii="Times New Roman" w:hAnsi="Times New Roman" w:cs="Times New Roman"/>
          <w:sz w:val="32"/>
          <w:szCs w:val="36"/>
        </w:rPr>
        <w:tab/>
      </w:r>
    </w:p>
    <w:p w:rsidR="003049C5" w:rsidRDefault="006A6EA8" w:rsidP="003049C5">
      <w:pPr>
        <w:ind w:left="2880" w:firstLine="720"/>
        <w:rPr>
          <w:rFonts w:ascii="Times New Roman" w:hAnsi="Times New Roman" w:cs="Times New Roman"/>
          <w:sz w:val="32"/>
          <w:szCs w:val="36"/>
        </w:rPr>
      </w:pPr>
      <w:r w:rsidRPr="005B0AA8">
        <w:rPr>
          <w:rFonts w:ascii="Times New Roman" w:hAnsi="Times New Roman" w:cs="Times New Roman"/>
        </w:rPr>
        <w:t>Signature________________</w:t>
      </w:r>
      <w:r>
        <w:rPr>
          <w:rFonts w:ascii="Times New Roman" w:hAnsi="Times New Roman" w:cs="Times New Roman"/>
        </w:rPr>
        <w:t>_</w:t>
      </w:r>
      <w:proofErr w:type="gramStart"/>
      <w:r>
        <w:rPr>
          <w:rFonts w:ascii="Times New Roman" w:hAnsi="Times New Roman" w:cs="Times New Roman"/>
        </w:rPr>
        <w:t>_</w:t>
      </w:r>
      <w:r w:rsidR="003049C5">
        <w:rPr>
          <w:rFonts w:ascii="Times New Roman" w:hAnsi="Times New Roman" w:cs="Times New Roman"/>
          <w:sz w:val="32"/>
          <w:szCs w:val="36"/>
        </w:rPr>
        <w:t xml:space="preserve">  </w:t>
      </w:r>
      <w:r w:rsidR="003049C5">
        <w:rPr>
          <w:rFonts w:ascii="Times New Roman" w:hAnsi="Times New Roman" w:cs="Times New Roman"/>
        </w:rPr>
        <w:t>Date</w:t>
      </w:r>
      <w:proofErr w:type="gramEnd"/>
      <w:r w:rsidR="003049C5">
        <w:rPr>
          <w:rFonts w:ascii="Times New Roman" w:hAnsi="Times New Roman" w:cs="Times New Roman"/>
          <w:sz w:val="32"/>
          <w:szCs w:val="36"/>
        </w:rPr>
        <w:t xml:space="preserve"> </w:t>
      </w:r>
      <w:r w:rsidR="003049C5" w:rsidRPr="005B0AA8">
        <w:rPr>
          <w:rFonts w:ascii="Times New Roman" w:hAnsi="Times New Roman" w:cs="Times New Roman"/>
        </w:rPr>
        <w:t>________________</w:t>
      </w:r>
      <w:r w:rsidR="003049C5">
        <w:rPr>
          <w:rFonts w:ascii="Times New Roman" w:hAnsi="Times New Roman" w:cs="Times New Roman"/>
        </w:rPr>
        <w:t>__</w:t>
      </w:r>
    </w:p>
    <w:p w:rsidR="006A6EA8" w:rsidRPr="003049C5" w:rsidRDefault="003049C5" w:rsidP="003049C5">
      <w:pPr>
        <w:ind w:left="4320"/>
        <w:rPr>
          <w:rFonts w:ascii="Times New Roman" w:hAnsi="Times New Roman" w:cs="Times New Roman"/>
          <w:sz w:val="32"/>
          <w:szCs w:val="36"/>
        </w:rPr>
      </w:pPr>
      <w:r>
        <w:rPr>
          <w:rFonts w:ascii="Times New Roman" w:hAnsi="Times New Roman" w:cs="Times New Roman"/>
          <w:sz w:val="32"/>
          <w:szCs w:val="36"/>
        </w:rPr>
        <w:t xml:space="preserve">   </w:t>
      </w:r>
      <w:r w:rsidR="006A6EA8">
        <w:rPr>
          <w:rFonts w:ascii="Times New Roman" w:hAnsi="Times New Roman" w:cs="Times New Roman"/>
        </w:rPr>
        <w:t>Academic Evaluator</w:t>
      </w:r>
    </w:p>
    <w:p w:rsidR="006A6EA8" w:rsidRDefault="006A6EA8" w:rsidP="006A6EA8">
      <w:pPr>
        <w:rPr>
          <w:rFonts w:ascii="Times New Roman" w:hAnsi="Times New Roman" w:cs="Times New Roman"/>
        </w:rPr>
      </w:pPr>
    </w:p>
    <w:p w:rsidR="006A6EA8" w:rsidRDefault="00FA64A5" w:rsidP="006A6E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Part </w:t>
      </w:r>
      <w:proofErr w:type="gramStart"/>
      <w:r>
        <w:rPr>
          <w:rFonts w:ascii="Times New Roman" w:hAnsi="Times New Roman" w:cs="Times New Roman"/>
          <w:b/>
          <w:bCs/>
          <w:u w:val="single"/>
        </w:rPr>
        <w:t>II</w:t>
      </w:r>
      <w:r w:rsidR="006A6EA8" w:rsidRPr="001E7593">
        <w:rPr>
          <w:rFonts w:ascii="Times New Roman" w:hAnsi="Times New Roman" w:cs="Times New Roman"/>
          <w:b/>
          <w:bCs/>
        </w:rPr>
        <w:t xml:space="preserve"> :</w:t>
      </w:r>
      <w:proofErr w:type="gramEnd"/>
      <w:r w:rsidR="006A6EA8" w:rsidRPr="001E7593">
        <w:rPr>
          <w:rFonts w:ascii="Times New Roman" w:hAnsi="Times New Roman" w:cs="Times New Roman"/>
          <w:b/>
          <w:bCs/>
        </w:rPr>
        <w:t xml:space="preserve"> For Evaluator 2</w:t>
      </w:r>
      <w:r w:rsidR="006A6EA8">
        <w:rPr>
          <w:rFonts w:ascii="Times New Roman" w:hAnsi="Times New Roman" w:cs="Times New Roman"/>
        </w:rPr>
        <w:t xml:space="preserve">  (L</w:t>
      </w:r>
      <w:r w:rsidR="006A6EA8" w:rsidRPr="005B0AA8">
        <w:rPr>
          <w:rFonts w:ascii="Times New Roman" w:hAnsi="Times New Roman" w:cs="Times New Roman"/>
        </w:rPr>
        <w:t>anguage Evaluation</w:t>
      </w:r>
      <w:r w:rsidR="006A6EA8">
        <w:rPr>
          <w:rFonts w:ascii="Times New Roman" w:hAnsi="Times New Roman" w:cs="Times New Roman"/>
        </w:rPr>
        <w:t xml:space="preserve"> by native speaker</w:t>
      </w:r>
      <w:r w:rsidR="006A6EA8" w:rsidRPr="005B0AA8">
        <w:rPr>
          <w:rFonts w:ascii="Times New Roman" w:hAnsi="Times New Roman" w:cs="Times New Roman"/>
        </w:rPr>
        <w:t>)</w:t>
      </w:r>
    </w:p>
    <w:p w:rsidR="006A6EA8" w:rsidRPr="005B0AA8" w:rsidRDefault="006A6EA8" w:rsidP="006A6EA8">
      <w:pPr>
        <w:rPr>
          <w:rFonts w:ascii="Times New Roman" w:hAnsi="Times New Roman" w:cs="Times New Roman"/>
        </w:rPr>
      </w:pPr>
    </w:p>
    <w:tbl>
      <w:tblPr>
        <w:tblStyle w:val="TableGrid"/>
        <w:tblW w:w="9639" w:type="dxa"/>
        <w:tblInd w:w="108" w:type="dxa"/>
        <w:tblLayout w:type="fixed"/>
        <w:tblLook w:val="04A0"/>
      </w:tblPr>
      <w:tblGrid>
        <w:gridCol w:w="3847"/>
        <w:gridCol w:w="630"/>
        <w:gridCol w:w="5162"/>
      </w:tblGrid>
      <w:tr w:rsidR="006A6EA8" w:rsidRPr="005B0AA8" w:rsidTr="003105AB">
        <w:tc>
          <w:tcPr>
            <w:tcW w:w="3847" w:type="dxa"/>
            <w:vAlign w:val="center"/>
          </w:tcPr>
          <w:p w:rsidR="006A6EA8" w:rsidRPr="005B0AA8" w:rsidRDefault="006A6EA8" w:rsidP="003105AB">
            <w:pPr>
              <w:jc w:val="center"/>
              <w:rPr>
                <w:rFonts w:ascii="Times New Roman" w:hAnsi="Times New Roman" w:cs="Times New Roman"/>
              </w:rPr>
            </w:pPr>
            <w:r w:rsidRPr="005B0AA8">
              <w:rPr>
                <w:rFonts w:ascii="Times New Roman" w:hAnsi="Times New Roman" w:cs="Times New Roman"/>
              </w:rPr>
              <w:t>Evaluation Criteria</w:t>
            </w:r>
          </w:p>
        </w:tc>
        <w:tc>
          <w:tcPr>
            <w:tcW w:w="630" w:type="dxa"/>
            <w:vAlign w:val="center"/>
          </w:tcPr>
          <w:p w:rsidR="006A6EA8" w:rsidRPr="005B0AA8" w:rsidRDefault="00DB3A32" w:rsidP="003105A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162" w:type="dxa"/>
            <w:vAlign w:val="center"/>
          </w:tcPr>
          <w:p w:rsidR="006A6EA8" w:rsidRPr="005B0AA8" w:rsidRDefault="00DB3A32" w:rsidP="003105A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(Explain</w:t>
            </w:r>
            <w:r w:rsidR="006A6EA8">
              <w:rPr>
                <w:rFonts w:ascii="Times New Roman" w:hAnsi="Times New Roman" w:cs="Times New Roman"/>
              </w:rPr>
              <w:t>)</w:t>
            </w:r>
          </w:p>
        </w:tc>
      </w:tr>
      <w:tr w:rsidR="006A6EA8" w:rsidRPr="005B0AA8" w:rsidTr="003105AB">
        <w:tc>
          <w:tcPr>
            <w:tcW w:w="3847" w:type="dxa"/>
          </w:tcPr>
          <w:p w:rsidR="006A6EA8" w:rsidRDefault="006A6EA8" w:rsidP="003105AB">
            <w:pPr>
              <w:rPr>
                <w:rFonts w:ascii="Times New Roman" w:hAnsi="Times New Roman" w:cs="Times New Roman"/>
              </w:rPr>
            </w:pPr>
            <w:r w:rsidRPr="006A6EA8">
              <w:rPr>
                <w:rFonts w:ascii="Times New Roman" w:hAnsi="Times New Roman" w:cs="Times New Roman"/>
              </w:rPr>
              <w:t xml:space="preserve">1. </w:t>
            </w:r>
            <w:r w:rsidR="00DB3A32">
              <w:rPr>
                <w:rFonts w:ascii="Times New Roman" w:hAnsi="Times New Roman" w:cs="Times New Roman"/>
              </w:rPr>
              <w:t>Directions are clear.</w:t>
            </w:r>
          </w:p>
          <w:p w:rsidR="00FA64A5" w:rsidRPr="005B0AA8" w:rsidRDefault="00FA64A5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62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6A6EA8" w:rsidRPr="005B0AA8" w:rsidTr="003105AB">
        <w:tc>
          <w:tcPr>
            <w:tcW w:w="3847" w:type="dxa"/>
          </w:tcPr>
          <w:p w:rsidR="006A6EA8" w:rsidRDefault="006A6EA8" w:rsidP="003105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FA64A5">
              <w:rPr>
                <w:rFonts w:ascii="Times New Roman" w:hAnsi="Times New Roman" w:cs="Times New Roman"/>
              </w:rPr>
              <w:t xml:space="preserve">. </w:t>
            </w:r>
            <w:r w:rsidR="003105AB">
              <w:rPr>
                <w:rFonts w:ascii="Times New Roman" w:hAnsi="Times New Roman" w:cs="Times New Roman"/>
              </w:rPr>
              <w:t>Questions are unambiguous.</w:t>
            </w:r>
          </w:p>
          <w:p w:rsidR="00FA64A5" w:rsidRPr="005B0AA8" w:rsidRDefault="00FA64A5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62" w:type="dxa"/>
          </w:tcPr>
          <w:p w:rsidR="006A6EA8" w:rsidRPr="005B0AA8" w:rsidRDefault="006A6EA8" w:rsidP="003105AB">
            <w:pPr>
              <w:rPr>
                <w:rFonts w:ascii="Times New Roman" w:hAnsi="Times New Roman" w:cs="Times New Roman"/>
              </w:rPr>
            </w:pPr>
          </w:p>
        </w:tc>
      </w:tr>
      <w:tr w:rsidR="006A6EA8" w:rsidRPr="005B0AA8" w:rsidTr="003105AB">
        <w:trPr>
          <w:trHeight w:val="300"/>
        </w:trPr>
        <w:tc>
          <w:tcPr>
            <w:tcW w:w="3847" w:type="dxa"/>
          </w:tcPr>
          <w:p w:rsidR="006A6EA8" w:rsidRDefault="006A6EA8" w:rsidP="006A6E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Grammar</w:t>
            </w:r>
            <w:r w:rsidR="003105AB">
              <w:rPr>
                <w:rFonts w:ascii="Times New Roman" w:hAnsi="Times New Roman" w:cs="Times New Roman"/>
              </w:rPr>
              <w:t xml:space="preserve"> and spelling are correct.</w:t>
            </w:r>
          </w:p>
          <w:p w:rsidR="00FA64A5" w:rsidRPr="005B0AA8" w:rsidRDefault="00FA64A5" w:rsidP="006A6EA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6A6EA8" w:rsidRPr="005B0AA8" w:rsidRDefault="006A6EA8" w:rsidP="006A6EA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62" w:type="dxa"/>
          </w:tcPr>
          <w:p w:rsidR="006A6EA8" w:rsidRPr="005B0AA8" w:rsidRDefault="006A6EA8" w:rsidP="006A6EA8">
            <w:pPr>
              <w:rPr>
                <w:rFonts w:ascii="Times New Roman" w:hAnsi="Times New Roman" w:cs="Times New Roman"/>
              </w:rPr>
            </w:pPr>
          </w:p>
        </w:tc>
      </w:tr>
      <w:tr w:rsidR="003E604D" w:rsidRPr="005B0AA8" w:rsidTr="003105AB">
        <w:trPr>
          <w:trHeight w:val="300"/>
        </w:trPr>
        <w:tc>
          <w:tcPr>
            <w:tcW w:w="3847" w:type="dxa"/>
          </w:tcPr>
          <w:p w:rsidR="003E604D" w:rsidRDefault="003E604D" w:rsidP="003E60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This test is written in a reader-friendly format/layout.</w:t>
            </w:r>
          </w:p>
          <w:p w:rsidR="003E604D" w:rsidRDefault="003E604D" w:rsidP="003E60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</w:tcPr>
          <w:p w:rsidR="003E604D" w:rsidRPr="005B0AA8" w:rsidRDefault="003E604D" w:rsidP="003E60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62" w:type="dxa"/>
          </w:tcPr>
          <w:p w:rsidR="003E604D" w:rsidRPr="005B0AA8" w:rsidRDefault="003E604D" w:rsidP="003E604D">
            <w:pPr>
              <w:rPr>
                <w:rFonts w:ascii="Times New Roman" w:hAnsi="Times New Roman" w:cs="Times New Roman"/>
              </w:rPr>
            </w:pPr>
          </w:p>
        </w:tc>
      </w:tr>
      <w:tr w:rsidR="003E604D" w:rsidRPr="005B0AA8" w:rsidTr="00AB05ED">
        <w:trPr>
          <w:trHeight w:val="824"/>
        </w:trPr>
        <w:tc>
          <w:tcPr>
            <w:tcW w:w="9639" w:type="dxa"/>
            <w:gridSpan w:val="3"/>
          </w:tcPr>
          <w:p w:rsidR="003E604D" w:rsidRDefault="003E604D" w:rsidP="003E604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</w:t>
            </w:r>
            <w:r w:rsidRPr="005B0AA8">
              <w:rPr>
                <w:rFonts w:ascii="Times New Roman" w:hAnsi="Times New Roman" w:cs="Times New Roman"/>
              </w:rPr>
              <w:t>uggestions:</w:t>
            </w:r>
          </w:p>
          <w:p w:rsidR="003E604D" w:rsidRPr="005B0AA8" w:rsidRDefault="003E604D" w:rsidP="003E604D">
            <w:pPr>
              <w:rPr>
                <w:rFonts w:ascii="Times New Roman" w:hAnsi="Times New Roman" w:cs="Times New Roman"/>
              </w:rPr>
            </w:pPr>
          </w:p>
          <w:p w:rsidR="003E604D" w:rsidRDefault="003E604D" w:rsidP="003E604D">
            <w:pPr>
              <w:rPr>
                <w:rFonts w:ascii="Times New Roman" w:hAnsi="Times New Roman" w:cs="Times New Roman"/>
              </w:rPr>
            </w:pPr>
          </w:p>
          <w:p w:rsidR="003E604D" w:rsidRPr="005B0AA8" w:rsidRDefault="003E604D" w:rsidP="003E604D">
            <w:pPr>
              <w:rPr>
                <w:rFonts w:ascii="Times New Roman" w:hAnsi="Times New Roman" w:cs="Times New Roman"/>
              </w:rPr>
            </w:pPr>
          </w:p>
        </w:tc>
      </w:tr>
    </w:tbl>
    <w:p w:rsidR="00AB05ED" w:rsidRDefault="00AB05ED" w:rsidP="00AB05ED">
      <w:pPr>
        <w:rPr>
          <w:rFonts w:ascii="Times New Roman" w:hAnsi="Times New Roman" w:cs="Times New Roman"/>
        </w:rPr>
      </w:pPr>
    </w:p>
    <w:p w:rsidR="003049C5" w:rsidRDefault="003049C5" w:rsidP="003049C5">
      <w:pPr>
        <w:rPr>
          <w:rFonts w:ascii="Times New Roman" w:hAnsi="Times New Roman" w:cs="Times New Roman"/>
        </w:rPr>
      </w:pPr>
    </w:p>
    <w:p w:rsidR="003049C5" w:rsidRDefault="006A6EA8" w:rsidP="003049C5">
      <w:pPr>
        <w:ind w:left="4320" w:hanging="492"/>
        <w:rPr>
          <w:rFonts w:ascii="Times New Roman" w:hAnsi="Times New Roman" w:cs="Times New Roman"/>
        </w:rPr>
      </w:pPr>
      <w:r w:rsidRPr="005B0AA8">
        <w:rPr>
          <w:rFonts w:ascii="Times New Roman" w:hAnsi="Times New Roman" w:cs="Times New Roman"/>
        </w:rPr>
        <w:t>Signature_______________</w:t>
      </w:r>
      <w:r>
        <w:rPr>
          <w:rFonts w:ascii="Times New Roman" w:hAnsi="Times New Roman" w:cs="Times New Roman"/>
        </w:rPr>
        <w:t>_</w:t>
      </w:r>
      <w:r w:rsidRPr="005B0AA8">
        <w:rPr>
          <w:rFonts w:ascii="Times New Roman" w:hAnsi="Times New Roman" w:cs="Times New Roman"/>
        </w:rPr>
        <w:t>__</w:t>
      </w:r>
      <w:r w:rsidR="003049C5">
        <w:rPr>
          <w:rFonts w:ascii="Times New Roman" w:hAnsi="Times New Roman" w:cs="Times New Roman"/>
        </w:rPr>
        <w:t xml:space="preserve"> Date _________________    </w:t>
      </w:r>
    </w:p>
    <w:p w:rsidR="006A6EA8" w:rsidRDefault="003049C5" w:rsidP="003049C5">
      <w:pPr>
        <w:ind w:left="4320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</w:rPr>
        <w:t xml:space="preserve">         </w:t>
      </w:r>
      <w:r w:rsidR="006A6EA8">
        <w:rPr>
          <w:rFonts w:ascii="Times New Roman" w:hAnsi="Times New Roman" w:cs="Times New Roman"/>
        </w:rPr>
        <w:t>Language Evaluator</w:t>
      </w:r>
    </w:p>
    <w:sectPr w:rsidR="006A6EA8" w:rsidSect="003105AB">
      <w:footerReference w:type="default" r:id="rId7"/>
      <w:pgSz w:w="11900" w:h="16840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56A2" w:rsidRDefault="00FE56A2" w:rsidP="00AB05ED">
      <w:r>
        <w:separator/>
      </w:r>
    </w:p>
  </w:endnote>
  <w:endnote w:type="continuationSeparator" w:id="0">
    <w:p w:rsidR="00FE56A2" w:rsidRDefault="00FE56A2" w:rsidP="00AB05E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5ED" w:rsidRDefault="00AB05ED" w:rsidP="00AB05ED">
    <w:pPr>
      <w:pStyle w:val="Footer"/>
      <w:jc w:val="center"/>
    </w:pPr>
    <w:r>
      <w:ptab w:relativeTo="margin" w:alignment="center" w:leader="none"/>
    </w:r>
    <w:r w:rsidRPr="00AB05ED">
      <w:rPr>
        <w:rFonts w:ascii="Viner Hand ITC" w:eastAsia="Calibri" w:hAnsi="Viner Hand ITC" w:cs="Angsana New"/>
        <w:sz w:val="22"/>
        <w:szCs w:val="28"/>
        <w:lang w:bidi="th-TH"/>
      </w:rPr>
      <w:ptab w:relativeTo="margin" w:alignment="left" w:leader="none"/>
    </w:r>
    <w:r w:rsidRPr="00AB05ED">
      <w:rPr>
        <w:rFonts w:ascii="Viner Hand ITC" w:eastAsia="Calibri" w:hAnsi="Viner Hand ITC" w:cs="Angsana New"/>
        <w:color w:val="E36C0A"/>
        <w:sz w:val="22"/>
        <w:szCs w:val="28"/>
        <w:lang w:bidi="th-TH"/>
      </w:rPr>
      <w:t>F</w:t>
    </w:r>
    <w:r w:rsidRPr="00AB05ED">
      <w:rPr>
        <w:rFonts w:ascii="Viner Hand ITC" w:eastAsia="Calibri" w:hAnsi="Viner Hand ITC" w:cs="Angsana New"/>
        <w:sz w:val="22"/>
        <w:szCs w:val="28"/>
        <w:lang w:bidi="th-TH"/>
      </w:rPr>
      <w:t xml:space="preserve">ostering </w:t>
    </w:r>
    <w:r w:rsidRPr="00AB05ED">
      <w:rPr>
        <w:rFonts w:ascii="Viner Hand ITC" w:eastAsia="Calibri" w:hAnsi="Viner Hand ITC" w:cs="Angsana New"/>
        <w:color w:val="E36C0A"/>
        <w:sz w:val="22"/>
        <w:szCs w:val="28"/>
        <w:lang w:bidi="th-TH"/>
      </w:rPr>
      <w:t>I</w:t>
    </w:r>
    <w:r w:rsidRPr="00AB05ED">
      <w:rPr>
        <w:rFonts w:ascii="Viner Hand ITC" w:eastAsia="Calibri" w:hAnsi="Viner Hand ITC" w:cs="Angsana New"/>
        <w:sz w:val="22"/>
        <w:szCs w:val="28"/>
        <w:lang w:bidi="th-TH"/>
      </w:rPr>
      <w:t xml:space="preserve">ntercultural </w:t>
    </w:r>
    <w:r w:rsidRPr="00AB05ED">
      <w:rPr>
        <w:rFonts w:ascii="Viner Hand ITC" w:eastAsia="Calibri" w:hAnsi="Viner Hand ITC" w:cs="Angsana New"/>
        <w:color w:val="E36C0A"/>
        <w:sz w:val="22"/>
        <w:szCs w:val="28"/>
        <w:lang w:bidi="th-TH"/>
      </w:rPr>
      <w:t>S</w:t>
    </w:r>
    <w:r w:rsidRPr="00AB05ED">
      <w:rPr>
        <w:rFonts w:ascii="Viner Hand ITC" w:eastAsia="Calibri" w:hAnsi="Viner Hand ITC" w:cs="Angsana New"/>
        <w:sz w:val="22"/>
        <w:szCs w:val="28"/>
        <w:lang w:bidi="th-TH"/>
      </w:rPr>
      <w:t>ense</w:t>
    </w:r>
    <w:r w:rsidRPr="00AB05ED">
      <w:rPr>
        <w:rFonts w:ascii="Viner Hand ITC" w:eastAsia="Calibri" w:hAnsi="Viner Hand ITC" w:cs="Angsana New"/>
        <w:sz w:val="22"/>
        <w:szCs w:val="28"/>
        <w:lang w:bidi="th-TH"/>
      </w:rPr>
      <w:ptab w:relativeTo="margin" w:alignment="left" w:leader="none"/>
    </w:r>
    <w:r>
      <w:t xml:space="preserve"> </w:t>
    </w:r>
    <w:r>
      <w:ptab w:relativeTo="margin" w:alignment="right" w:leader="none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56A2" w:rsidRDefault="00FE56A2" w:rsidP="00AB05ED">
      <w:r>
        <w:separator/>
      </w:r>
    </w:p>
  </w:footnote>
  <w:footnote w:type="continuationSeparator" w:id="0">
    <w:p w:rsidR="00FE56A2" w:rsidRDefault="00FE56A2" w:rsidP="00AB05ED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0MbO0sDA1NzAyMzO1NDRV0lEKTi0uzszPAykwrAUAsK3BNiwAAAA="/>
  </w:docVars>
  <w:rsids>
    <w:rsidRoot w:val="006A6EA8"/>
    <w:rsid w:val="000029D0"/>
    <w:rsid w:val="000665AC"/>
    <w:rsid w:val="000C7975"/>
    <w:rsid w:val="000F45E1"/>
    <w:rsid w:val="000F4B3A"/>
    <w:rsid w:val="0014199F"/>
    <w:rsid w:val="00147D11"/>
    <w:rsid w:val="001F0AC1"/>
    <w:rsid w:val="001F7047"/>
    <w:rsid w:val="0023595B"/>
    <w:rsid w:val="002433A3"/>
    <w:rsid w:val="002C00F3"/>
    <w:rsid w:val="003049C5"/>
    <w:rsid w:val="003105AB"/>
    <w:rsid w:val="00321707"/>
    <w:rsid w:val="003E604D"/>
    <w:rsid w:val="004145E4"/>
    <w:rsid w:val="005D225E"/>
    <w:rsid w:val="006268C1"/>
    <w:rsid w:val="006974B2"/>
    <w:rsid w:val="006A6EA8"/>
    <w:rsid w:val="006C1ED9"/>
    <w:rsid w:val="007A1DA1"/>
    <w:rsid w:val="00837DB1"/>
    <w:rsid w:val="00902BC2"/>
    <w:rsid w:val="009531FE"/>
    <w:rsid w:val="009B4B53"/>
    <w:rsid w:val="00A94442"/>
    <w:rsid w:val="00AB05ED"/>
    <w:rsid w:val="00AC5E6D"/>
    <w:rsid w:val="00B44912"/>
    <w:rsid w:val="00B55DE0"/>
    <w:rsid w:val="00BC1500"/>
    <w:rsid w:val="00BC4F14"/>
    <w:rsid w:val="00BE6F38"/>
    <w:rsid w:val="00BE726A"/>
    <w:rsid w:val="00BF518A"/>
    <w:rsid w:val="00BF7B33"/>
    <w:rsid w:val="00C11388"/>
    <w:rsid w:val="00CC0807"/>
    <w:rsid w:val="00D458C8"/>
    <w:rsid w:val="00DA3E97"/>
    <w:rsid w:val="00DB3A32"/>
    <w:rsid w:val="00DD09FF"/>
    <w:rsid w:val="00EB16D7"/>
    <w:rsid w:val="00F20B06"/>
    <w:rsid w:val="00F968BC"/>
    <w:rsid w:val="00FA64A5"/>
    <w:rsid w:val="00FE56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6EA8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6EA8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7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07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0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05ED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0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05ED"/>
    <w:rPr>
      <w:rFonts w:eastAsiaTheme="minorEastAsia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6EA8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A6EA8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321707"/>
    <w:rPr>
      <w:rFonts w:ascii="Tahoma" w:hAnsi="Tahoma" w:cs="Tahoma"/>
      <w:sz w:val="16"/>
      <w:szCs w:val="16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321707"/>
    <w:rPr>
      <w:rFonts w:ascii="Tahoma" w:eastAsiaTheme="minorEastAsi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AB05ED"/>
    <w:pPr>
      <w:tabs>
        <w:tab w:val="center" w:pos="4513"/>
        <w:tab w:val="right" w:pos="9026"/>
      </w:tabs>
    </w:pPr>
  </w:style>
  <w:style w:type="character" w:customStyle="1" w:styleId="a7">
    <w:name w:val="หัวกระดาษ อักขระ"/>
    <w:basedOn w:val="a0"/>
    <w:link w:val="a6"/>
    <w:uiPriority w:val="99"/>
    <w:rsid w:val="00AB05E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AB05ED"/>
    <w:pPr>
      <w:tabs>
        <w:tab w:val="center" w:pos="4513"/>
        <w:tab w:val="right" w:pos="9026"/>
      </w:tabs>
    </w:pPr>
  </w:style>
  <w:style w:type="character" w:customStyle="1" w:styleId="a9">
    <w:name w:val="ท้ายกระดาษ อักขระ"/>
    <w:basedOn w:val="a0"/>
    <w:link w:val="a8"/>
    <w:uiPriority w:val="99"/>
    <w:rsid w:val="00AB05ED"/>
    <w:rPr>
      <w:rFonts w:eastAsiaTheme="minorEastAsia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A14EC-EE45-4BD9-8D66-217E99C3D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David</dc:creator>
  <cp:lastModifiedBy>User</cp:lastModifiedBy>
  <cp:revision>2</cp:revision>
  <dcterms:created xsi:type="dcterms:W3CDTF">2017-08-30T03:57:00Z</dcterms:created>
  <dcterms:modified xsi:type="dcterms:W3CDTF">2017-08-30T03:57:00Z</dcterms:modified>
</cp:coreProperties>
</file>